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F3B29" w14:textId="00692F92" w:rsidR="007D02D1" w:rsidRPr="00CF309F" w:rsidRDefault="00CF309F" w:rsidP="007D02D1">
      <w:pPr>
        <w:spacing w:after="120"/>
      </w:pPr>
      <w:r>
        <w:t xml:space="preserve">  </w:t>
      </w:r>
      <w:proofErr w:type="spellStart"/>
      <w:r>
        <w:rPr>
          <w:rFonts w:ascii="Shonar Bangla" w:hAnsi="Shonar Bangla" w:cs="Shonar Bangla"/>
          <w:b/>
          <w:bCs/>
          <w:sz w:val="24"/>
          <w:szCs w:val="24"/>
        </w:rPr>
        <w:t>টু</w:t>
      </w:r>
      <w:proofErr w:type="spellEnd"/>
      <w:r>
        <w:rPr>
          <w:rFonts w:ascii="Shonar Bangla" w:hAnsi="Shonar Bangla" w:cs="Shonar Bangla"/>
          <w:b/>
          <w:bCs/>
          <w:sz w:val="24"/>
          <w:szCs w:val="24"/>
        </w:rPr>
        <w:t xml:space="preserve">, </w:t>
      </w:r>
      <w:r>
        <w:rPr>
          <w:rFonts w:ascii="Shonar Bangla" w:hAnsi="Shonar Bangla" w:cs="Shonar Bangla"/>
          <w:b/>
          <w:bCs/>
          <w:sz w:val="24"/>
          <w:szCs w:val="24"/>
        </w:rPr>
        <w:tab/>
      </w:r>
      <w:r>
        <w:rPr>
          <w:rFonts w:ascii="Shonar Bangla" w:hAnsi="Shonar Bangla" w:cs="Shonar Bangla"/>
          <w:b/>
          <w:bCs/>
          <w:sz w:val="24"/>
          <w:szCs w:val="24"/>
        </w:rPr>
        <w:tab/>
      </w:r>
      <w:r>
        <w:rPr>
          <w:rFonts w:ascii="Shonar Bangla" w:hAnsi="Shonar Bangla" w:cs="Shonar Bangla"/>
          <w:b/>
          <w:bCs/>
          <w:sz w:val="24"/>
          <w:szCs w:val="24"/>
        </w:rPr>
        <w:tab/>
      </w:r>
      <w:r>
        <w:rPr>
          <w:rFonts w:ascii="Shonar Bangla" w:hAnsi="Shonar Bangla" w:cs="Shonar Bangla"/>
          <w:b/>
          <w:bCs/>
          <w:sz w:val="24"/>
          <w:szCs w:val="24"/>
        </w:rPr>
        <w:tab/>
      </w:r>
      <w:r>
        <w:rPr>
          <w:rFonts w:ascii="Shonar Bangla" w:hAnsi="Shonar Bangla" w:cs="Shonar Bangla"/>
          <w:b/>
          <w:bCs/>
          <w:sz w:val="24"/>
          <w:szCs w:val="24"/>
        </w:rPr>
        <w:tab/>
      </w:r>
      <w:r>
        <w:rPr>
          <w:rFonts w:ascii="Shonar Bangla" w:hAnsi="Shonar Bangla" w:cs="Shonar Bangla"/>
          <w:b/>
          <w:bCs/>
          <w:sz w:val="24"/>
          <w:szCs w:val="24"/>
        </w:rPr>
        <w:tab/>
      </w:r>
      <w:r>
        <w:rPr>
          <w:rFonts w:ascii="Shonar Bangla" w:hAnsi="Shonar Bangla" w:cs="Shonar Bangla"/>
          <w:b/>
          <w:bCs/>
          <w:sz w:val="24"/>
          <w:szCs w:val="24"/>
        </w:rPr>
        <w:tab/>
      </w:r>
      <w:proofErr w:type="spellStart"/>
      <w:r w:rsidRPr="00CF309F">
        <w:rPr>
          <w:rFonts w:ascii="Shonar Bangla" w:hAnsi="Shonar Bangla" w:cs="Shonar Bangla"/>
          <w:b/>
          <w:bCs/>
          <w:sz w:val="30"/>
          <w:szCs w:val="30"/>
          <w:u w:val="double"/>
        </w:rPr>
        <w:t>বিল</w:t>
      </w:r>
      <w:proofErr w:type="spellEnd"/>
      <w:r w:rsidRPr="00CF309F">
        <w:rPr>
          <w:rFonts w:ascii="Shonar Bangla" w:hAnsi="Shonar Bangla" w:cs="Shonar Bangla"/>
          <w:b/>
          <w:bCs/>
          <w:sz w:val="30"/>
          <w:szCs w:val="30"/>
          <w:u w:val="double"/>
        </w:rPr>
        <w:t xml:space="preserve"> </w:t>
      </w:r>
      <w:proofErr w:type="spellStart"/>
      <w:r w:rsidRPr="00CF309F">
        <w:rPr>
          <w:rFonts w:ascii="Shonar Bangla" w:hAnsi="Shonar Bangla" w:cs="Shonar Bangla"/>
          <w:b/>
          <w:bCs/>
          <w:sz w:val="30"/>
          <w:szCs w:val="30"/>
          <w:u w:val="double"/>
        </w:rPr>
        <w:t>নং</w:t>
      </w:r>
      <w:proofErr w:type="spellEnd"/>
      <w:r w:rsidRPr="00CF309F">
        <w:rPr>
          <w:rFonts w:ascii="Shonar Bangla" w:hAnsi="Shonar Bangla" w:cs="Shonar Bangla"/>
          <w:b/>
          <w:bCs/>
          <w:sz w:val="30"/>
          <w:szCs w:val="30"/>
          <w:u w:val="double"/>
        </w:rPr>
        <w:t>- ০৩</w:t>
      </w:r>
      <w:r>
        <w:rPr>
          <w:rFonts w:ascii="Shonar Bangla" w:hAnsi="Shonar Bangla" w:cs="Shonar Bangla"/>
          <w:b/>
          <w:bCs/>
          <w:sz w:val="24"/>
          <w:szCs w:val="24"/>
        </w:rPr>
        <w:tab/>
      </w:r>
      <w:r>
        <w:rPr>
          <w:rFonts w:ascii="Shonar Bangla" w:hAnsi="Shonar Bangla" w:cs="Shonar Bangla"/>
          <w:b/>
          <w:bCs/>
          <w:sz w:val="24"/>
          <w:szCs w:val="24"/>
        </w:rPr>
        <w:tab/>
      </w:r>
      <w:r>
        <w:rPr>
          <w:rFonts w:ascii="Shonar Bangla" w:hAnsi="Shonar Bangla" w:cs="Shonar Bangla"/>
          <w:b/>
          <w:bCs/>
          <w:sz w:val="24"/>
          <w:szCs w:val="24"/>
        </w:rPr>
        <w:tab/>
      </w:r>
      <w:r>
        <w:rPr>
          <w:rFonts w:ascii="Shonar Bangla" w:hAnsi="Shonar Bangla" w:cs="Shonar Bangla"/>
          <w:b/>
          <w:bCs/>
          <w:sz w:val="24"/>
          <w:szCs w:val="24"/>
        </w:rPr>
        <w:tab/>
      </w:r>
      <w:proofErr w:type="gramStart"/>
      <w:r>
        <w:rPr>
          <w:rFonts w:ascii="Shonar Bangla" w:hAnsi="Shonar Bangla" w:cs="Shonar Bangla"/>
          <w:b/>
          <w:bCs/>
          <w:sz w:val="24"/>
          <w:szCs w:val="24"/>
        </w:rPr>
        <w:tab/>
        <w:t xml:space="preserve">  ২৬</w:t>
      </w:r>
      <w:proofErr w:type="gramEnd"/>
      <w:r>
        <w:rPr>
          <w:rFonts w:ascii="Shonar Bangla" w:hAnsi="Shonar Bangla" w:cs="Shonar Bangla"/>
          <w:b/>
          <w:bCs/>
          <w:sz w:val="24"/>
          <w:szCs w:val="24"/>
        </w:rPr>
        <w:t>-০৬-২০২২</w:t>
      </w:r>
      <w:r w:rsidR="00E06171">
        <w:t xml:space="preserve">     </w:t>
      </w:r>
    </w:p>
    <w:p w14:paraId="1968545F" w14:textId="70795C08" w:rsidR="008F18F8" w:rsidRDefault="00FB6B20" w:rsidP="00977F46">
      <w:pPr>
        <w:spacing w:after="8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32FE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ংশাল</w:t>
      </w:r>
      <w:proofErr w:type="spellEnd"/>
      <w:r w:rsidR="00E32FE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32FE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্রজেক্ট</w:t>
      </w:r>
      <w:proofErr w:type="spellEnd"/>
    </w:p>
    <w:p w14:paraId="69A73248" w14:textId="20CDB978" w:rsidR="00FB6B20" w:rsidRDefault="00E32FE5" w:rsidP="00977F46">
      <w:pPr>
        <w:spacing w:after="8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১৫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জী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াউদ্দি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োড</w:t>
      </w:r>
      <w:proofErr w:type="spellEnd"/>
    </w:p>
    <w:p w14:paraId="25F0496E" w14:textId="6DE7F043" w:rsidR="004B5D34" w:rsidRDefault="00E32FE5" w:rsidP="00977F46">
      <w:pPr>
        <w:spacing w:after="8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াজি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</w:t>
      </w:r>
      <w:proofErr w:type="spellEnd"/>
    </w:p>
    <w:p w14:paraId="2E3DB2C3" w14:textId="77777777" w:rsidR="00FB6B20" w:rsidRDefault="00FB6B20" w:rsidP="00977F46">
      <w:pPr>
        <w:spacing w:after="80"/>
        <w:rPr>
          <w:rFonts w:ascii="Bangla" w:hAnsi="Bangla" w:cs="Bangla"/>
          <w:b/>
          <w:bCs/>
          <w:color w:val="000000" w:themeColor="text1"/>
          <w:sz w:val="26"/>
          <w:szCs w:val="26"/>
        </w:rPr>
      </w:pPr>
    </w:p>
    <w:p w14:paraId="1652BA75" w14:textId="7A7FFFB6" w:rsidR="004B5D34" w:rsidRPr="007D40BF" w:rsidRDefault="004B5D34" w:rsidP="00977F46">
      <w:pPr>
        <w:spacing w:after="8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65DD2CC" w14:textId="77777777" w:rsidR="00D75596" w:rsidRDefault="004B5D34" w:rsidP="00977F46">
      <w:pPr>
        <w:spacing w:after="8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6C730E31" w14:textId="3F12FC17" w:rsidR="00FB6B20" w:rsidRDefault="004B5D34" w:rsidP="00977F46">
      <w:pPr>
        <w:spacing w:after="80"/>
        <w:ind w:left="72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E32F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৪</w:t>
      </w:r>
      <w:r w:rsidR="009576A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E32F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E32F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</w:t>
      </w:r>
      <w:r w:rsidR="00E32F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২</w:t>
      </w:r>
      <w:r w:rsidR="00FB6B2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64F4ECD7" w14:textId="3C102255" w:rsidR="00FB6B20" w:rsidRPr="007E3645" w:rsidRDefault="00FB6B20" w:rsidP="00977F46">
      <w:pPr>
        <w:spacing w:after="8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ab/>
      </w:r>
      <w:r w:rsidR="00150041"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 xml:space="preserve">  </w:t>
      </w:r>
      <w:proofErr w:type="gramStart"/>
      <w:r w:rsidR="00E32FE5"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>৪</w:t>
      </w:r>
      <w:r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 xml:space="preserve">  ”</w:t>
      </w:r>
      <w:proofErr w:type="gramEnd"/>
      <w:r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 xml:space="preserve">    = </w:t>
      </w:r>
      <w:r w:rsidR="00E32FE5"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>৪৫</w:t>
      </w:r>
      <w:r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 xml:space="preserve">” </w:t>
      </w:r>
      <m:oMath>
        <m:r>
          <m:rPr>
            <m:sty m:val="b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dashDotDotHeavy"/>
          </w:rPr>
          <m:t>×</m:t>
        </m:r>
      </m:oMath>
      <w:r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 xml:space="preserve"> </w:t>
      </w:r>
      <w:r w:rsidR="00150041"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>৫</w:t>
      </w:r>
      <w:r w:rsidR="00E32FE5"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>৪</w:t>
      </w:r>
      <w:r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 xml:space="preserve">” = </w:t>
      </w:r>
      <w:r w:rsidR="00BB59EA"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 xml:space="preserve">  ৬৭</w:t>
      </w:r>
      <w:r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>.</w:t>
      </w:r>
      <w:r w:rsidR="00BB59EA"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>৫০</w:t>
      </w:r>
      <w:r w:rsidRPr="007E364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DotDotHeavy"/>
        </w:rPr>
        <w:t xml:space="preserve">    ”</w:t>
      </w:r>
    </w:p>
    <w:p w14:paraId="19C1B655" w14:textId="53A47642" w:rsidR="009C4975" w:rsidRDefault="00FB6B20" w:rsidP="00977F46">
      <w:pPr>
        <w:spacing w:after="8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C497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</w:t>
      </w:r>
      <w:r w:rsidR="00BB59E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= </w:t>
      </w:r>
      <w:r w:rsidR="00BB59E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৯৯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BB59E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০</w:t>
      </w:r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150041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4BFD9CA" w14:textId="77777777" w:rsidR="00D75596" w:rsidRDefault="004B5D34" w:rsidP="00977F46">
      <w:pPr>
        <w:spacing w:after="8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028F36C2" w14:textId="5E52ADA8" w:rsidR="00073E83" w:rsidRDefault="004B5D34" w:rsidP="00977F46">
      <w:pPr>
        <w:spacing w:after="8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A951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২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6C556A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</w:t>
      </w:r>
      <w:r w:rsidR="00A951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৯,৯৪০.০০</w:t>
      </w:r>
    </w:p>
    <w:p w14:paraId="24DCFA06" w14:textId="36DFBC7B" w:rsidR="00CF309F" w:rsidRDefault="00CF309F" w:rsidP="00977F46">
      <w:pPr>
        <w:spacing w:after="8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04E9DAA" w14:textId="0C7CA074" w:rsidR="00CF309F" w:rsidRDefault="00CF309F" w:rsidP="00977F46">
      <w:pPr>
        <w:spacing w:after="8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াগানো</w:t>
      </w:r>
      <w:proofErr w:type="spellEnd"/>
      <w:r w:rsidR="007D40BF"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sym w:font="Wingdings" w:char="F0E0"/>
      </w:r>
      <w:r w:rsid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 </w:t>
      </w:r>
      <w:proofErr w:type="spellStart"/>
      <w:r w:rsid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৪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৪” = ১০৮.০০ </w:t>
      </w:r>
      <w:proofErr w:type="spellStart"/>
      <w:r w:rsid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24243CBD" w14:textId="139C6C3C" w:rsidR="007D40BF" w:rsidRPr="007D40BF" w:rsidRDefault="007D40BF" w:rsidP="00977F46">
      <w:pPr>
        <w:spacing w:after="8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otDash"/>
        </w:rPr>
      </w:pPr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otDash"/>
        </w:rPr>
        <w:t xml:space="preserve"> ” </w:t>
      </w:r>
      <w:proofErr w:type="spellStart"/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otDash"/>
        </w:rPr>
        <w:t>রিপেয়ারিং</w:t>
      </w:r>
      <w:proofErr w:type="spellEnd"/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otDash"/>
        </w:rPr>
        <w:sym w:font="Wingdings" w:char="F0E0"/>
      </w:r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otDash"/>
        </w:rPr>
        <w:t xml:space="preserve"> ২ </w:t>
      </w:r>
      <w:proofErr w:type="spellStart"/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otDash"/>
        </w:rPr>
        <w:t>পিচ</w:t>
      </w:r>
      <w:proofErr w:type="spellEnd"/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otDash"/>
        </w:rPr>
        <w:t xml:space="preserve"> = ৪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dotDash"/>
          </w:rPr>
          <m:t>×</m:t>
        </m:r>
      </m:oMath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otDash"/>
        </w:rPr>
        <w:t xml:space="preserve"> ৫৪” =   ৩৬.০০  </w:t>
      </w:r>
      <w:proofErr w:type="gramStart"/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otDash"/>
        </w:rPr>
        <w:t xml:space="preserve">  ”</w:t>
      </w:r>
      <w:proofErr w:type="gramEnd"/>
    </w:p>
    <w:p w14:paraId="72F0F91C" w14:textId="5725DFD1" w:rsidR="007D40BF" w:rsidRDefault="007D40BF" w:rsidP="00977F46">
      <w:pPr>
        <w:spacing w:after="8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৮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            = ১৪৪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630835CE" w14:textId="27FBC4B8" w:rsidR="007D40BF" w:rsidRDefault="007D40BF" w:rsidP="00977F46">
      <w:pPr>
        <w:spacing w:after="8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"/>
        </w:rPr>
        <w:tab/>
      </w:r>
      <w:r w:rsidRPr="007D40B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dash"/>
        </w:rPr>
        <w:tab/>
        <w:t>=   ২,১৬০.০০</w:t>
      </w:r>
    </w:p>
    <w:p w14:paraId="00B69BD1" w14:textId="5322211D" w:rsidR="007D40BF" w:rsidRDefault="007D40BF" w:rsidP="00977F46">
      <w:pPr>
        <w:spacing w:after="8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৬২,১০০.০০</w:t>
      </w:r>
    </w:p>
    <w:p w14:paraId="7595C752" w14:textId="7FE496A7" w:rsidR="006C556A" w:rsidRDefault="006C556A" w:rsidP="004B5D34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7F74913B" w14:textId="019D1454" w:rsidR="006C556A" w:rsidRPr="007D40BF" w:rsidRDefault="006C556A" w:rsidP="007D40BF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5F013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ষট্ট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5F013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 )</w:t>
      </w: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2B14BA">
      <w:pgSz w:w="12240" w:h="20160" w:code="5"/>
      <w:pgMar w:top="3629" w:right="170" w:bottom="720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35A91"/>
    <w:rsid w:val="00073E83"/>
    <w:rsid w:val="00150041"/>
    <w:rsid w:val="001D02B5"/>
    <w:rsid w:val="001D6DAD"/>
    <w:rsid w:val="00203B44"/>
    <w:rsid w:val="002B14BA"/>
    <w:rsid w:val="004B5D34"/>
    <w:rsid w:val="005F013B"/>
    <w:rsid w:val="006C556A"/>
    <w:rsid w:val="006D38E6"/>
    <w:rsid w:val="006D79CF"/>
    <w:rsid w:val="007D02D1"/>
    <w:rsid w:val="007D40BF"/>
    <w:rsid w:val="007E3645"/>
    <w:rsid w:val="00887277"/>
    <w:rsid w:val="008E2F34"/>
    <w:rsid w:val="008F18F8"/>
    <w:rsid w:val="009576A0"/>
    <w:rsid w:val="00977F46"/>
    <w:rsid w:val="009C4975"/>
    <w:rsid w:val="00A95160"/>
    <w:rsid w:val="00BB59EA"/>
    <w:rsid w:val="00CD5CAC"/>
    <w:rsid w:val="00CF309F"/>
    <w:rsid w:val="00D234BE"/>
    <w:rsid w:val="00D75596"/>
    <w:rsid w:val="00DB286A"/>
    <w:rsid w:val="00E06171"/>
    <w:rsid w:val="00E32FE5"/>
    <w:rsid w:val="00FB6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5D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8</cp:revision>
  <cp:lastPrinted>2021-12-24T09:23:00Z</cp:lastPrinted>
  <dcterms:created xsi:type="dcterms:W3CDTF">2022-07-09T14:08:00Z</dcterms:created>
  <dcterms:modified xsi:type="dcterms:W3CDTF">2022-08-27T15:23:00Z</dcterms:modified>
</cp:coreProperties>
</file>